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01BF1" w14:textId="77777777" w:rsidR="002469E3" w:rsidRPr="009A0B76" w:rsidRDefault="00000000" w:rsidP="009A0B76">
      <w:pPr>
        <w:spacing w:line="360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bookmarkStart w:id="0" w:name="basic-network-sniffer-using-python"/>
      <w:r w:rsidRPr="009A0B76">
        <w:rPr>
          <w:rFonts w:asciiTheme="majorBidi" w:hAnsiTheme="majorBidi" w:cstheme="majorBidi"/>
          <w:b/>
          <w:bCs/>
          <w:sz w:val="48"/>
          <w:szCs w:val="48"/>
        </w:rPr>
        <w:t>Basic Network Sniffer using Python</w:t>
      </w:r>
    </w:p>
    <w:p w14:paraId="1D5BD5FB" w14:textId="77777777" w:rsidR="009359A7" w:rsidRPr="009A0B76" w:rsidRDefault="009359A7" w:rsidP="009A0B76">
      <w:pPr>
        <w:spacing w:line="360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138CCB90" w14:textId="77777777" w:rsidR="002469E3" w:rsidRPr="009A0B76" w:rsidRDefault="00000000" w:rsidP="009A0B76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bookmarkStart w:id="1" w:name="title-page"/>
      <w:r w:rsidRPr="009A0B76">
        <w:rPr>
          <w:rFonts w:asciiTheme="majorBidi" w:hAnsiTheme="majorBidi" w:cstheme="majorBidi"/>
          <w:b/>
          <w:bCs/>
          <w:sz w:val="40"/>
          <w:szCs w:val="40"/>
          <w:u w:val="single"/>
        </w:rPr>
        <w:t>Title Page</w:t>
      </w:r>
    </w:p>
    <w:p w14:paraId="1B4D2018" w14:textId="77777777" w:rsidR="009359A7" w:rsidRPr="009A0B76" w:rsidRDefault="009359A7" w:rsidP="009A0B76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</w:p>
    <w:p w14:paraId="660BE0AA" w14:textId="77777777" w:rsidR="009359A7" w:rsidRPr="009A0B76" w:rsidRDefault="00000000" w:rsidP="009A0B76">
      <w:pPr>
        <w:pStyle w:val="FirstParagraph"/>
        <w:spacing w:line="360" w:lineRule="auto"/>
        <w:rPr>
          <w:rFonts w:asciiTheme="majorBidi" w:hAnsiTheme="majorBidi" w:cstheme="majorBidi"/>
          <w:b/>
          <w:bCs/>
          <w:sz w:val="40"/>
          <w:szCs w:val="40"/>
        </w:rPr>
      </w:pPr>
      <w:r w:rsidRPr="009A0B76">
        <w:rPr>
          <w:rFonts w:asciiTheme="majorBidi" w:hAnsiTheme="majorBidi" w:cstheme="majorBidi"/>
          <w:b/>
          <w:bCs/>
          <w:sz w:val="40"/>
          <w:szCs w:val="40"/>
        </w:rPr>
        <w:t>Project Title</w:t>
      </w:r>
      <w:r w:rsidRPr="009A0B76">
        <w:rPr>
          <w:rFonts w:asciiTheme="majorBidi" w:hAnsiTheme="majorBidi" w:cstheme="majorBidi"/>
          <w:sz w:val="40"/>
          <w:szCs w:val="40"/>
        </w:rPr>
        <w:t>: Basic Network Sniffer using Python</w:t>
      </w:r>
      <w:r w:rsidRPr="009A0B76">
        <w:rPr>
          <w:rFonts w:asciiTheme="majorBidi" w:hAnsiTheme="majorBidi" w:cstheme="majorBidi"/>
          <w:sz w:val="40"/>
          <w:szCs w:val="40"/>
        </w:rPr>
        <w:br/>
      </w:r>
      <w:r w:rsidRPr="009A0B76">
        <w:rPr>
          <w:rFonts w:asciiTheme="majorBidi" w:hAnsiTheme="majorBidi" w:cstheme="majorBidi"/>
          <w:sz w:val="40"/>
          <w:szCs w:val="40"/>
        </w:rPr>
        <w:br/>
      </w:r>
    </w:p>
    <w:tbl>
      <w:tblPr>
        <w:tblStyle w:val="GridTable6Colourful"/>
        <w:tblW w:w="0" w:type="auto"/>
        <w:jc w:val="center"/>
        <w:tblLook w:val="04A0" w:firstRow="1" w:lastRow="0" w:firstColumn="1" w:lastColumn="0" w:noHBand="0" w:noVBand="1"/>
      </w:tblPr>
      <w:tblGrid>
        <w:gridCol w:w="9576"/>
      </w:tblGrid>
      <w:tr w:rsidR="009359A7" w:rsidRPr="009A0B76" w14:paraId="29AC9E24" w14:textId="77777777" w:rsidTr="00935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tbl>
            <w:tblPr>
              <w:tblStyle w:val="PlainTable5"/>
              <w:tblW w:w="0" w:type="auto"/>
              <w:tblLook w:val="04A0" w:firstRow="1" w:lastRow="0" w:firstColumn="1" w:lastColumn="0" w:noHBand="0" w:noVBand="1"/>
            </w:tblPr>
            <w:tblGrid>
              <w:gridCol w:w="9360"/>
            </w:tblGrid>
            <w:tr w:rsidR="009359A7" w:rsidRPr="009A0B76" w14:paraId="16D711B0" w14:textId="77777777" w:rsidTr="009359A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321"/>
              </w:trPr>
              <w:tc>
                <w:tcPr>
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<w:tcW w:w="9576" w:type="dxa"/>
                </w:tcPr>
                <w:p w14:paraId="0CD30798" w14:textId="77777777" w:rsidR="009359A7" w:rsidRPr="009A0B76" w:rsidRDefault="009359A7" w:rsidP="009A0B76">
                  <w:pPr>
                    <w:pStyle w:val="FirstParagraph"/>
                    <w:spacing w:line="360" w:lineRule="auto"/>
                    <w:jc w:val="center"/>
                    <w:rPr>
                      <w:rFonts w:asciiTheme="majorBidi" w:hAnsiTheme="majorBidi"/>
                      <w:sz w:val="28"/>
                      <w:szCs w:val="28"/>
                    </w:rPr>
                  </w:pPr>
                  <w:r w:rsidRPr="009A0B76">
                    <w:rPr>
                      <w:rFonts w:asciiTheme="majorBidi" w:hAnsiTheme="majorBidi"/>
                      <w:b/>
                      <w:bCs/>
                      <w:sz w:val="28"/>
                      <w:szCs w:val="28"/>
                    </w:rPr>
                    <w:t>Name</w:t>
                  </w:r>
                  <w:r w:rsidRPr="009A0B76">
                    <w:rPr>
                      <w:rFonts w:asciiTheme="majorBidi" w:hAnsiTheme="majorBidi"/>
                      <w:sz w:val="28"/>
                      <w:szCs w:val="28"/>
                    </w:rPr>
                    <w:t>: HAJRA KHALID</w:t>
                  </w:r>
                  <w:r w:rsidRPr="009A0B76">
                    <w:rPr>
                      <w:rFonts w:asciiTheme="majorBidi" w:hAnsiTheme="majorBidi"/>
                      <w:sz w:val="28"/>
                      <w:szCs w:val="28"/>
                    </w:rPr>
                    <w:br/>
                  </w:r>
                  <w:r w:rsidRPr="009A0B76">
                    <w:rPr>
                      <w:rFonts w:asciiTheme="majorBidi" w:hAnsiTheme="majorBidi"/>
                      <w:b/>
                      <w:bCs/>
                      <w:sz w:val="28"/>
                      <w:szCs w:val="28"/>
                    </w:rPr>
                    <w:t>Submission Date</w:t>
                  </w:r>
                  <w:r w:rsidRPr="009A0B76">
                    <w:rPr>
                      <w:rFonts w:asciiTheme="majorBidi" w:hAnsiTheme="majorBidi"/>
                      <w:sz w:val="28"/>
                      <w:szCs w:val="28"/>
                    </w:rPr>
                    <w:t>: 27 july,2025</w:t>
                  </w:r>
                </w:p>
              </w:tc>
            </w:tr>
          </w:tbl>
          <w:p w14:paraId="53CE3AA5" w14:textId="77777777" w:rsidR="009359A7" w:rsidRPr="009A0B76" w:rsidRDefault="009359A7" w:rsidP="009A0B76">
            <w:pPr>
              <w:spacing w:line="360" w:lineRule="auto"/>
              <w:rPr>
                <w:rFonts w:asciiTheme="majorBidi" w:hAnsiTheme="majorBidi" w:cstheme="majorBidi"/>
              </w:rPr>
            </w:pPr>
          </w:p>
        </w:tc>
      </w:tr>
    </w:tbl>
    <w:p w14:paraId="1B6A1314" w14:textId="0EB67DF0" w:rsidR="002469E3" w:rsidRPr="009A0B76" w:rsidRDefault="002469E3" w:rsidP="009A0B76">
      <w:pPr>
        <w:pStyle w:val="FirstParagraph"/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4F6AAFD8" w14:textId="20FF4FBC" w:rsidR="002469E3" w:rsidRPr="009A0B76" w:rsidRDefault="002469E3" w:rsidP="009A0B76">
      <w:pPr>
        <w:spacing w:line="360" w:lineRule="auto"/>
        <w:rPr>
          <w:rFonts w:asciiTheme="majorBidi" w:hAnsiTheme="majorBidi" w:cstheme="majorBidi"/>
          <w:sz w:val="28"/>
          <w:szCs w:val="28"/>
        </w:rPr>
      </w:pPr>
    </w:p>
    <w:p w14:paraId="4AE8D98B" w14:textId="77777777" w:rsidR="002469E3" w:rsidRPr="009A0B76" w:rsidRDefault="00000000" w:rsidP="009A0B76">
      <w:pPr>
        <w:spacing w:line="360" w:lineRule="auto"/>
        <w:rPr>
          <w:rFonts w:asciiTheme="majorBidi" w:hAnsiTheme="majorBidi" w:cstheme="majorBidi"/>
          <w:color w:val="45B0E1" w:themeColor="accent1" w:themeTint="99"/>
        </w:rPr>
      </w:pPr>
      <w:bookmarkStart w:id="2" w:name="table-of-contents"/>
      <w:bookmarkEnd w:id="1"/>
      <w:r w:rsidRPr="009A0B76">
        <w:rPr>
          <w:rFonts w:asciiTheme="majorBidi" w:hAnsiTheme="majorBidi" w:cstheme="majorBidi"/>
          <w:color w:val="45B0E1" w:themeColor="accent1" w:themeTint="99"/>
        </w:rPr>
        <w:t>Table of Contents</w:t>
      </w:r>
    </w:p>
    <w:p w14:paraId="61EE8ECC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Introduction</w:t>
      </w:r>
    </w:p>
    <w:p w14:paraId="17E91821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Objectives</w:t>
      </w:r>
    </w:p>
    <w:p w14:paraId="644F72AB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Tools and Environment</w:t>
      </w:r>
    </w:p>
    <w:p w14:paraId="56EEEB4D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Theoretical Background</w:t>
      </w:r>
    </w:p>
    <w:p w14:paraId="26C5D95E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System Requirements</w:t>
      </w:r>
    </w:p>
    <w:p w14:paraId="0F30B050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Implementation (with Code)</w:t>
      </w:r>
    </w:p>
    <w:p w14:paraId="59E89346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lastRenderedPageBreak/>
        <w:t>Sample Output</w:t>
      </w:r>
    </w:p>
    <w:p w14:paraId="4A66D6B2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Challenges Faced</w:t>
      </w:r>
    </w:p>
    <w:p w14:paraId="66474493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Learning Outcomes</w:t>
      </w:r>
    </w:p>
    <w:p w14:paraId="571EBA68" w14:textId="77777777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Conclusion</w:t>
      </w:r>
    </w:p>
    <w:p w14:paraId="3C53FA62" w14:textId="08F923DD" w:rsidR="002469E3" w:rsidRPr="009A0B76" w:rsidRDefault="00000000" w:rsidP="009A0B76">
      <w:pPr>
        <w:pStyle w:val="Compac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References</w:t>
      </w:r>
    </w:p>
    <w:p w14:paraId="7CB95F55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3" w:name="introduction"/>
      <w:bookmarkEnd w:id="2"/>
      <w:r w:rsidRPr="009A0B76">
        <w:rPr>
          <w:rFonts w:asciiTheme="majorBidi" w:hAnsiTheme="majorBidi"/>
          <w:sz w:val="28"/>
          <w:szCs w:val="28"/>
        </w:rPr>
        <w:t>1. Introduction</w:t>
      </w:r>
    </w:p>
    <w:p w14:paraId="6E8B48FF" w14:textId="77777777" w:rsidR="002469E3" w:rsidRPr="009A0B76" w:rsidRDefault="00000000" w:rsidP="009A0B76">
      <w:pPr>
        <w:pStyle w:val="Fir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A network sniffer is a tool that captures and analyzes packets of data that are transmitted over a network. It allows users to inspect the contents of network traffic in real time. This project implements a basic network sniffer using Python, allowing students to gain practical experience in low-level network programming and understanding of packet structures.</w:t>
      </w:r>
    </w:p>
    <w:p w14:paraId="707C480F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4" w:name="objectives"/>
      <w:bookmarkEnd w:id="3"/>
      <w:r w:rsidRPr="009A0B76">
        <w:rPr>
          <w:rFonts w:asciiTheme="majorBidi" w:hAnsiTheme="majorBidi"/>
          <w:sz w:val="28"/>
          <w:szCs w:val="28"/>
        </w:rPr>
        <w:t>2. Objectives</w:t>
      </w:r>
    </w:p>
    <w:p w14:paraId="6AE5572A" w14:textId="77777777" w:rsidR="002469E3" w:rsidRPr="009A0B76" w:rsidRDefault="00000000" w:rsidP="009A0B76">
      <w:pPr>
        <w:pStyle w:val="Compact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Build a simple network sniffer using Python’s socket module.</w:t>
      </w:r>
    </w:p>
    <w:p w14:paraId="7B4DDFDD" w14:textId="77777777" w:rsidR="002469E3" w:rsidRPr="009A0B76" w:rsidRDefault="00000000" w:rsidP="009A0B76">
      <w:pPr>
        <w:pStyle w:val="Compact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Learn how to work with raw sockets.</w:t>
      </w:r>
    </w:p>
    <w:p w14:paraId="759219FE" w14:textId="77777777" w:rsidR="002469E3" w:rsidRPr="009A0B76" w:rsidRDefault="00000000" w:rsidP="009A0B76">
      <w:pPr>
        <w:pStyle w:val="Compact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Understand the structure and decoding of IP headers.</w:t>
      </w:r>
    </w:p>
    <w:p w14:paraId="00FC1718" w14:textId="77777777" w:rsidR="002469E3" w:rsidRPr="009A0B76" w:rsidRDefault="00000000" w:rsidP="009A0B76">
      <w:pPr>
        <w:pStyle w:val="Compact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Gain hands-on experience in packet-level data inspection.</w:t>
      </w:r>
    </w:p>
    <w:p w14:paraId="620EA3E5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5" w:name="tools-and-environment"/>
      <w:bookmarkEnd w:id="4"/>
      <w:r w:rsidRPr="009A0B76">
        <w:rPr>
          <w:rFonts w:asciiTheme="majorBidi" w:hAnsiTheme="majorBidi"/>
          <w:sz w:val="28"/>
          <w:szCs w:val="28"/>
        </w:rPr>
        <w:t>3. Tools and Environment</w:t>
      </w:r>
    </w:p>
    <w:p w14:paraId="66B28086" w14:textId="77777777" w:rsidR="002469E3" w:rsidRPr="009A0B76" w:rsidRDefault="00000000" w:rsidP="009A0B76">
      <w:pPr>
        <w:pStyle w:val="Compact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Programming Language</w:t>
      </w:r>
      <w:r w:rsidRPr="009A0B76">
        <w:rPr>
          <w:rFonts w:asciiTheme="majorBidi" w:hAnsiTheme="majorBidi" w:cstheme="majorBidi"/>
          <w:sz w:val="28"/>
          <w:szCs w:val="28"/>
        </w:rPr>
        <w:t>: Python 3.x</w:t>
      </w:r>
    </w:p>
    <w:p w14:paraId="68F99568" w14:textId="77777777" w:rsidR="002469E3" w:rsidRPr="009A0B76" w:rsidRDefault="00000000" w:rsidP="009A0B76">
      <w:pPr>
        <w:pStyle w:val="Compact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Editor</w:t>
      </w:r>
      <w:r w:rsidRPr="009A0B76">
        <w:rPr>
          <w:rFonts w:asciiTheme="majorBidi" w:hAnsiTheme="majorBidi" w:cstheme="majorBidi"/>
          <w:sz w:val="28"/>
          <w:szCs w:val="28"/>
        </w:rPr>
        <w:t>: Visual Studio Code (VS Code)</w:t>
      </w:r>
    </w:p>
    <w:p w14:paraId="49E592DE" w14:textId="77777777" w:rsidR="002469E3" w:rsidRPr="009A0B76" w:rsidRDefault="00000000" w:rsidP="009A0B76">
      <w:pPr>
        <w:pStyle w:val="Compact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Operating System</w:t>
      </w:r>
      <w:r w:rsidRPr="009A0B76">
        <w:rPr>
          <w:rFonts w:asciiTheme="majorBidi" w:hAnsiTheme="majorBidi" w:cstheme="majorBidi"/>
          <w:sz w:val="28"/>
          <w:szCs w:val="28"/>
        </w:rPr>
        <w:t>: Windows 10/11</w:t>
      </w:r>
    </w:p>
    <w:p w14:paraId="0740318F" w14:textId="77777777" w:rsidR="002469E3" w:rsidRPr="009A0B76" w:rsidRDefault="00000000" w:rsidP="009A0B76">
      <w:pPr>
        <w:pStyle w:val="Compact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Modules Used</w:t>
      </w:r>
      <w:r w:rsidRPr="009A0B76">
        <w:rPr>
          <w:rFonts w:asciiTheme="majorBidi" w:hAnsiTheme="majorBidi" w:cstheme="majorBidi"/>
          <w:sz w:val="28"/>
          <w:szCs w:val="28"/>
        </w:rPr>
        <w:t xml:space="preserve">: </w:t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t>socket</w:t>
      </w:r>
      <w:r w:rsidRPr="009A0B76">
        <w:rPr>
          <w:rFonts w:asciiTheme="majorBidi" w:hAnsiTheme="majorBidi" w:cstheme="majorBidi"/>
          <w:sz w:val="28"/>
          <w:szCs w:val="28"/>
        </w:rPr>
        <w:t xml:space="preserve">, </w:t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t>struct</w:t>
      </w:r>
    </w:p>
    <w:p w14:paraId="44B9E56F" w14:textId="77777777" w:rsidR="002469E3" w:rsidRPr="009A0B76" w:rsidRDefault="00000000" w:rsidP="009A0B76">
      <w:pPr>
        <w:pStyle w:val="Compact"/>
        <w:numPr>
          <w:ilvl w:val="0"/>
          <w:numId w:val="4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Permissions</w:t>
      </w:r>
      <w:r w:rsidRPr="009A0B76">
        <w:rPr>
          <w:rFonts w:asciiTheme="majorBidi" w:hAnsiTheme="majorBidi" w:cstheme="majorBidi"/>
          <w:sz w:val="28"/>
          <w:szCs w:val="28"/>
        </w:rPr>
        <w:t>: Must be run as administrator due to raw socket usage</w:t>
      </w:r>
    </w:p>
    <w:p w14:paraId="2AA3ACCA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6" w:name="theoretical-background"/>
      <w:bookmarkEnd w:id="5"/>
      <w:r w:rsidRPr="009A0B76">
        <w:rPr>
          <w:rFonts w:asciiTheme="majorBidi" w:hAnsiTheme="majorBidi"/>
          <w:sz w:val="28"/>
          <w:szCs w:val="28"/>
        </w:rPr>
        <w:lastRenderedPageBreak/>
        <w:t>4. Theoretical Background</w:t>
      </w:r>
    </w:p>
    <w:p w14:paraId="64289693" w14:textId="77777777" w:rsidR="002469E3" w:rsidRPr="009A0B76" w:rsidRDefault="00000000" w:rsidP="009A0B76">
      <w:pPr>
        <w:pStyle w:val="Heading3"/>
        <w:spacing w:line="360" w:lineRule="auto"/>
        <w:rPr>
          <w:rFonts w:asciiTheme="majorBidi" w:hAnsiTheme="majorBidi"/>
        </w:rPr>
      </w:pPr>
      <w:bookmarkStart w:id="7" w:name="what-is-packet-sniffing"/>
      <w:r w:rsidRPr="009A0B76">
        <w:rPr>
          <w:rFonts w:asciiTheme="majorBidi" w:hAnsiTheme="majorBidi"/>
        </w:rPr>
        <w:t>What is Packet Sniffing?</w:t>
      </w:r>
    </w:p>
    <w:p w14:paraId="04257367" w14:textId="77777777" w:rsidR="002469E3" w:rsidRPr="009A0B76" w:rsidRDefault="00000000" w:rsidP="009A0B76">
      <w:pPr>
        <w:pStyle w:val="Fir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Packet sniffing involves capturing and logging traffic passing over a network. Sniffers are used in network diagnostics, monitoring, and ethical hacking.</w:t>
      </w:r>
    </w:p>
    <w:p w14:paraId="2BC8DC68" w14:textId="77777777" w:rsidR="002469E3" w:rsidRPr="009A0B76" w:rsidRDefault="00000000" w:rsidP="009A0B76">
      <w:pPr>
        <w:pStyle w:val="Heading3"/>
        <w:spacing w:line="360" w:lineRule="auto"/>
        <w:rPr>
          <w:rFonts w:asciiTheme="majorBidi" w:hAnsiTheme="majorBidi"/>
        </w:rPr>
      </w:pPr>
      <w:bookmarkStart w:id="8" w:name="what-is-a-raw-socket"/>
      <w:bookmarkEnd w:id="7"/>
      <w:r w:rsidRPr="009A0B76">
        <w:rPr>
          <w:rFonts w:asciiTheme="majorBidi" w:hAnsiTheme="majorBidi"/>
        </w:rPr>
        <w:t>What is a Raw Socket?</w:t>
      </w:r>
    </w:p>
    <w:p w14:paraId="53BC5F24" w14:textId="77777777" w:rsidR="002469E3" w:rsidRPr="009A0B76" w:rsidRDefault="00000000" w:rsidP="009A0B76">
      <w:pPr>
        <w:pStyle w:val="Fir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A raw socket allows direct sending and receiving of IP packets without any protocol-specific transport formatting. It’s used when we want full control over the headers.</w:t>
      </w:r>
    </w:p>
    <w:p w14:paraId="7C9ACE5A" w14:textId="77777777" w:rsidR="002469E3" w:rsidRPr="009A0B76" w:rsidRDefault="00000000" w:rsidP="009A0B76">
      <w:pPr>
        <w:pStyle w:val="Heading3"/>
        <w:spacing w:line="360" w:lineRule="auto"/>
        <w:rPr>
          <w:rFonts w:asciiTheme="majorBidi" w:hAnsiTheme="majorBidi"/>
        </w:rPr>
      </w:pPr>
      <w:bookmarkStart w:id="9" w:name="what-is-the-ip-protocol"/>
      <w:bookmarkEnd w:id="8"/>
      <w:r w:rsidRPr="009A0B76">
        <w:rPr>
          <w:rFonts w:asciiTheme="majorBidi" w:hAnsiTheme="majorBidi"/>
        </w:rPr>
        <w:t>What is the IP Protocol?</w:t>
      </w:r>
    </w:p>
    <w:p w14:paraId="59EB5093" w14:textId="77777777" w:rsidR="002469E3" w:rsidRPr="009A0B76" w:rsidRDefault="00000000" w:rsidP="009A0B76">
      <w:pPr>
        <w:pStyle w:val="Fir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The Internet Protocol (IP) handles addressing and routing packets across networks. Each IP packet has a header with information like version, source IP, destination IP, TTL, and protocol type.</w:t>
      </w:r>
    </w:p>
    <w:p w14:paraId="337EF73D" w14:textId="77777777" w:rsidR="002469E3" w:rsidRPr="009A0B76" w:rsidRDefault="00000000" w:rsidP="009A0B76">
      <w:pPr>
        <w:pStyle w:val="Heading3"/>
        <w:spacing w:line="360" w:lineRule="auto"/>
        <w:rPr>
          <w:rFonts w:asciiTheme="majorBidi" w:hAnsiTheme="majorBidi"/>
        </w:rPr>
      </w:pPr>
      <w:bookmarkStart w:id="10" w:name="what-is-promiscuous-mode"/>
      <w:bookmarkEnd w:id="9"/>
      <w:r w:rsidRPr="009A0B76">
        <w:rPr>
          <w:rFonts w:asciiTheme="majorBidi" w:hAnsiTheme="majorBidi"/>
        </w:rPr>
        <w:t>What is Promiscuous Mode?</w:t>
      </w:r>
    </w:p>
    <w:p w14:paraId="28DF9EDA" w14:textId="77777777" w:rsidR="002469E3" w:rsidRPr="009A0B76" w:rsidRDefault="00000000" w:rsidP="009A0B76">
      <w:pPr>
        <w:pStyle w:val="Fir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A mode where a network interface captures all packets, not just those addressed to it. This mode is used in full-featured sniffers but may not be enabled in basic raw socket sniffers.</w:t>
      </w:r>
    </w:p>
    <w:p w14:paraId="25DDD3CF" w14:textId="77777777" w:rsidR="002469E3" w:rsidRPr="009A0B76" w:rsidRDefault="00000000" w:rsidP="009A0B76">
      <w:pPr>
        <w:pStyle w:val="Heading3"/>
        <w:spacing w:line="360" w:lineRule="auto"/>
        <w:rPr>
          <w:rFonts w:asciiTheme="majorBidi" w:hAnsiTheme="majorBidi"/>
        </w:rPr>
      </w:pPr>
      <w:bookmarkStart w:id="11" w:name="structure-of-an-ip-packet-header"/>
      <w:bookmarkEnd w:id="10"/>
      <w:r w:rsidRPr="009A0B76">
        <w:rPr>
          <w:rFonts w:asciiTheme="majorBidi" w:hAnsiTheme="majorBidi"/>
        </w:rPr>
        <w:t>Structure of an IP Packet Header</w:t>
      </w:r>
    </w:p>
    <w:p w14:paraId="4A137208" w14:textId="77777777" w:rsidR="002469E3" w:rsidRPr="009A0B76" w:rsidRDefault="00000000" w:rsidP="009A0B76">
      <w:pPr>
        <w:pStyle w:val="Compact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Version</w:t>
      </w:r>
      <w:r w:rsidRPr="009A0B76">
        <w:rPr>
          <w:rFonts w:asciiTheme="majorBidi" w:hAnsiTheme="majorBidi" w:cstheme="majorBidi"/>
          <w:sz w:val="28"/>
          <w:szCs w:val="28"/>
        </w:rPr>
        <w:t>: IP version (IPv4 = 4)</w:t>
      </w:r>
    </w:p>
    <w:p w14:paraId="670A81D5" w14:textId="77777777" w:rsidR="002469E3" w:rsidRPr="009A0B76" w:rsidRDefault="00000000" w:rsidP="009A0B76">
      <w:pPr>
        <w:pStyle w:val="Compact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IHL (Header Length)</w:t>
      </w:r>
    </w:p>
    <w:p w14:paraId="1923BBEC" w14:textId="77777777" w:rsidR="002469E3" w:rsidRPr="009A0B76" w:rsidRDefault="00000000" w:rsidP="009A0B76">
      <w:pPr>
        <w:pStyle w:val="Compact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TTL (Time to Live)</w:t>
      </w:r>
    </w:p>
    <w:p w14:paraId="0AED03A9" w14:textId="77777777" w:rsidR="002469E3" w:rsidRPr="009A0B76" w:rsidRDefault="00000000" w:rsidP="009A0B76">
      <w:pPr>
        <w:pStyle w:val="Compact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Protocol</w:t>
      </w:r>
      <w:r w:rsidRPr="009A0B76">
        <w:rPr>
          <w:rFonts w:asciiTheme="majorBidi" w:hAnsiTheme="majorBidi" w:cstheme="majorBidi"/>
          <w:sz w:val="28"/>
          <w:szCs w:val="28"/>
        </w:rPr>
        <w:t>: Indicates whether it’s TCP (6), UDP (17), etc.</w:t>
      </w:r>
    </w:p>
    <w:p w14:paraId="41B22357" w14:textId="77777777" w:rsidR="002469E3" w:rsidRPr="009A0B76" w:rsidRDefault="00000000" w:rsidP="009A0B76">
      <w:pPr>
        <w:pStyle w:val="Compact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Source IP Address</w:t>
      </w:r>
    </w:p>
    <w:p w14:paraId="6A029C3E" w14:textId="77777777" w:rsidR="002469E3" w:rsidRPr="009A0B76" w:rsidRDefault="00000000" w:rsidP="009A0B76">
      <w:pPr>
        <w:pStyle w:val="Compact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b/>
          <w:bCs/>
          <w:sz w:val="28"/>
          <w:szCs w:val="28"/>
        </w:rPr>
        <w:t>Destination IP Address</w:t>
      </w:r>
    </w:p>
    <w:p w14:paraId="0130D5FC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12" w:name="system-requirements"/>
      <w:bookmarkEnd w:id="6"/>
      <w:bookmarkEnd w:id="11"/>
      <w:r w:rsidRPr="009A0B76">
        <w:rPr>
          <w:rFonts w:asciiTheme="majorBidi" w:hAnsiTheme="majorBidi"/>
          <w:sz w:val="28"/>
          <w:szCs w:val="28"/>
        </w:rPr>
        <w:lastRenderedPageBreak/>
        <w:t>5. System Requirements</w:t>
      </w:r>
    </w:p>
    <w:p w14:paraId="498DE7C2" w14:textId="77777777" w:rsidR="002469E3" w:rsidRPr="009A0B76" w:rsidRDefault="00000000" w:rsidP="009A0B76">
      <w:pPr>
        <w:pStyle w:val="Compact"/>
        <w:numPr>
          <w:ilvl w:val="0"/>
          <w:numId w:val="6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Python 3.x installed</w:t>
      </w:r>
    </w:p>
    <w:p w14:paraId="6400D4B1" w14:textId="77777777" w:rsidR="002469E3" w:rsidRPr="009A0B76" w:rsidRDefault="00000000" w:rsidP="009A0B76">
      <w:pPr>
        <w:pStyle w:val="Compact"/>
        <w:numPr>
          <w:ilvl w:val="0"/>
          <w:numId w:val="6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proofErr w:type="gramStart"/>
      <w:r w:rsidRPr="009A0B76">
        <w:rPr>
          <w:rFonts w:asciiTheme="majorBidi" w:hAnsiTheme="majorBidi" w:cstheme="majorBidi"/>
          <w:sz w:val="28"/>
          <w:szCs w:val="28"/>
        </w:rPr>
        <w:t>Administrator</w:t>
      </w:r>
      <w:proofErr w:type="gramEnd"/>
      <w:r w:rsidRPr="009A0B76">
        <w:rPr>
          <w:rFonts w:asciiTheme="majorBidi" w:hAnsiTheme="majorBidi" w:cstheme="majorBidi"/>
          <w:sz w:val="28"/>
          <w:szCs w:val="28"/>
        </w:rPr>
        <w:t xml:space="preserve"> access</w:t>
      </w:r>
    </w:p>
    <w:p w14:paraId="0EEC8017" w14:textId="77777777" w:rsidR="002469E3" w:rsidRPr="009A0B76" w:rsidRDefault="00000000" w:rsidP="009A0B76">
      <w:pPr>
        <w:pStyle w:val="Compact"/>
        <w:numPr>
          <w:ilvl w:val="0"/>
          <w:numId w:val="6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Active network interface (Ethernet/Wi-Fi)</w:t>
      </w:r>
    </w:p>
    <w:p w14:paraId="21FABA83" w14:textId="77777777" w:rsidR="002469E3" w:rsidRPr="009A0B76" w:rsidRDefault="00000000" w:rsidP="009A0B76">
      <w:pPr>
        <w:pStyle w:val="Compact"/>
        <w:numPr>
          <w:ilvl w:val="0"/>
          <w:numId w:val="6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VS Code with Python extension</w:t>
      </w:r>
    </w:p>
    <w:p w14:paraId="2AD20A5C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13" w:name="implementation-with-code"/>
      <w:bookmarkEnd w:id="12"/>
      <w:r w:rsidRPr="009A0B76">
        <w:rPr>
          <w:rFonts w:asciiTheme="majorBidi" w:hAnsiTheme="majorBidi"/>
          <w:sz w:val="28"/>
          <w:szCs w:val="28"/>
        </w:rPr>
        <w:t>6. Implementation (with Code)</w:t>
      </w:r>
    </w:p>
    <w:p w14:paraId="56E42BEF" w14:textId="77777777" w:rsidR="002469E3" w:rsidRPr="009A0B76" w:rsidRDefault="00000000" w:rsidP="009A0B76">
      <w:pPr>
        <w:pStyle w:val="Heading3"/>
        <w:spacing w:line="360" w:lineRule="auto"/>
        <w:rPr>
          <w:rFonts w:asciiTheme="majorBidi" w:hAnsiTheme="majorBidi"/>
        </w:rPr>
      </w:pPr>
      <w:bookmarkStart w:id="14" w:name="code"/>
      <w:r w:rsidRPr="009A0B76">
        <w:rPr>
          <w:rFonts w:asciiTheme="majorBidi" w:hAnsiTheme="majorBidi"/>
        </w:rPr>
        <w:t>Code</w:t>
      </w:r>
    </w:p>
    <w:p w14:paraId="0A7658BA" w14:textId="77777777" w:rsidR="002469E3" w:rsidRPr="009A0B76" w:rsidRDefault="00000000" w:rsidP="009A0B76">
      <w:pPr>
        <w:pStyle w:val="SourceCode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Style w:val="ImportTok"/>
          <w:rFonts w:asciiTheme="majorBidi" w:hAnsiTheme="majorBidi" w:cstheme="majorBidi"/>
          <w:sz w:val="28"/>
          <w:szCs w:val="28"/>
        </w:rPr>
        <w:t>impor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ocket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ImportTok"/>
          <w:rFonts w:asciiTheme="majorBidi" w:hAnsiTheme="majorBidi" w:cstheme="majorBidi"/>
          <w:sz w:val="28"/>
          <w:szCs w:val="28"/>
        </w:rPr>
        <w:t>impor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truct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KeywordTok"/>
          <w:rFonts w:asciiTheme="majorBidi" w:hAnsiTheme="majorBidi" w:cstheme="majorBidi"/>
          <w:sz w:val="28"/>
          <w:szCs w:val="28"/>
        </w:rPr>
        <w:t>def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parse_ip_header(data):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ip_header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truct.unpack(</w:t>
      </w:r>
      <w:r w:rsidRPr="009A0B76">
        <w:rPr>
          <w:rStyle w:val="StringTok"/>
          <w:rFonts w:asciiTheme="majorBidi" w:hAnsiTheme="majorBidi" w:cstheme="majorBidi"/>
          <w:sz w:val="28"/>
          <w:szCs w:val="28"/>
        </w:rPr>
        <w:t>'!BBHHHBBH4s4s'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, data[: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20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]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version_ihl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ip_header[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0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]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version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version_ihl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&gt;&gt;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4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ihl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version_ihl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&amp;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</w:t>
      </w:r>
      <w:r w:rsidRPr="009A0B76">
        <w:rPr>
          <w:rStyle w:val="BaseNTok"/>
          <w:rFonts w:asciiTheme="majorBidi" w:hAnsiTheme="majorBidi" w:cstheme="majorBidi"/>
          <w:sz w:val="28"/>
          <w:szCs w:val="28"/>
        </w:rPr>
        <w:t>0xF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ttl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ip_header[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5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]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protocol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ip_header[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6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]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src_ip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ocket.inet_ntoa(ip_header[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8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]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dest_ip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ocket.inet_ntoa(ip_header[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9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]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tringTok"/>
          <w:rFonts w:asciiTheme="majorBidi" w:hAnsiTheme="majorBidi" w:cstheme="majorBidi"/>
          <w:sz w:val="28"/>
          <w:szCs w:val="28"/>
        </w:rPr>
        <w:t>"--- IP Header ---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 xml:space="preserve">f"Version: 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{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version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}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>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 xml:space="preserve">f"Header Length: 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{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ihl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*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4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}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>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 xml:space="preserve">f"TTL: 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{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ttl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}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>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 xml:space="preserve">f"Protocol: 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{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protocol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}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>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lastRenderedPageBreak/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 xml:space="preserve">f"Source IP: 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{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src_ip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}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>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 xml:space="preserve">f"Destination IP: 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{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dest_ip</w:t>
      </w:r>
      <w:r w:rsidRPr="009A0B76">
        <w:rPr>
          <w:rStyle w:val="SpecialCharTok"/>
          <w:rFonts w:asciiTheme="majorBidi" w:hAnsiTheme="majorBidi" w:cstheme="majorBidi"/>
          <w:sz w:val="28"/>
          <w:szCs w:val="28"/>
        </w:rPr>
        <w:t>}</w:t>
      </w:r>
      <w:r w:rsidRPr="009A0B76">
        <w:rPr>
          <w:rStyle w:val="SpecialStringTok"/>
          <w:rFonts w:asciiTheme="majorBidi" w:hAnsiTheme="majorBidi" w:cstheme="majorBidi"/>
          <w:sz w:val="28"/>
          <w:szCs w:val="28"/>
        </w:rPr>
        <w:t>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KeywordTok"/>
          <w:rFonts w:asciiTheme="majorBidi" w:hAnsiTheme="majorBidi" w:cstheme="majorBidi"/>
          <w:sz w:val="28"/>
          <w:szCs w:val="28"/>
        </w:rPr>
        <w:t>def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niff():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sniffer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ocket.socket(socket.AF_INET, socket.SOCK_RAW, socket.IPPROTO_IP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sniffer.bind((</w:t>
      </w:r>
      <w:r w:rsidRPr="009A0B76">
        <w:rPr>
          <w:rStyle w:val="StringTok"/>
          <w:rFonts w:asciiTheme="majorBidi" w:hAnsiTheme="majorBidi" w:cstheme="majorBidi"/>
          <w:sz w:val="28"/>
          <w:szCs w:val="28"/>
        </w:rPr>
        <w:t>"YOUR_LOCAL_IP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, 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0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sniffer.setsockopt(socket.IPPROTO_IP, socket.IP_HDRINCL, 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1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sniffer.ioctl(socket.SIO_RCVALL, socket.RCVALL_ON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tringTok"/>
          <w:rFonts w:asciiTheme="majorBidi" w:hAnsiTheme="majorBidi" w:cstheme="majorBidi"/>
          <w:sz w:val="28"/>
          <w:szCs w:val="28"/>
        </w:rPr>
        <w:t>"Sniffer started... Press Ctrl+C to stop.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ControlFlowTok"/>
          <w:rFonts w:asciiTheme="majorBidi" w:hAnsiTheme="majorBidi" w:cstheme="majorBidi"/>
          <w:sz w:val="28"/>
          <w:szCs w:val="28"/>
        </w:rPr>
        <w:t>try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: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    </w:t>
      </w:r>
      <w:r w:rsidRPr="009A0B76">
        <w:rPr>
          <w:rStyle w:val="ControlFlowTok"/>
          <w:rFonts w:asciiTheme="majorBidi" w:hAnsiTheme="majorBidi" w:cstheme="majorBidi"/>
          <w:sz w:val="28"/>
          <w:szCs w:val="28"/>
        </w:rPr>
        <w:t>while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</w:t>
      </w:r>
      <w:r w:rsidRPr="009A0B76">
        <w:rPr>
          <w:rStyle w:val="VariableTok"/>
          <w:rFonts w:asciiTheme="majorBidi" w:hAnsiTheme="majorBidi" w:cstheme="majorBidi"/>
          <w:sz w:val="28"/>
          <w:szCs w:val="28"/>
        </w:rPr>
        <w:t>True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: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        raw_data </w:t>
      </w:r>
      <w:r w:rsidRPr="009A0B76">
        <w:rPr>
          <w:rStyle w:val="OperatorTok"/>
          <w:rFonts w:asciiTheme="majorBidi" w:hAnsiTheme="majorBidi" w:cstheme="majorBidi"/>
          <w:sz w:val="28"/>
          <w:szCs w:val="28"/>
        </w:rPr>
        <w:t>=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sniffer.recvfrom(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65565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[</w:t>
      </w:r>
      <w:r w:rsidRPr="009A0B76">
        <w:rPr>
          <w:rStyle w:val="DecValTok"/>
          <w:rFonts w:asciiTheme="majorBidi" w:hAnsiTheme="majorBidi" w:cstheme="majorBidi"/>
          <w:sz w:val="28"/>
          <w:szCs w:val="28"/>
        </w:rPr>
        <w:t>0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]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        parse_ip_header(raw_data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</w:t>
      </w:r>
      <w:r w:rsidRPr="009A0B76">
        <w:rPr>
          <w:rStyle w:val="ControlFlowTok"/>
          <w:rFonts w:asciiTheme="majorBidi" w:hAnsiTheme="majorBidi" w:cstheme="majorBidi"/>
          <w:sz w:val="28"/>
          <w:szCs w:val="28"/>
        </w:rPr>
        <w:t>excep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</w:t>
      </w:r>
      <w:r w:rsidRPr="009A0B76">
        <w:rPr>
          <w:rStyle w:val="PreprocessorTok"/>
          <w:rFonts w:asciiTheme="majorBidi" w:hAnsiTheme="majorBidi" w:cstheme="majorBidi"/>
          <w:sz w:val="28"/>
          <w:szCs w:val="28"/>
        </w:rPr>
        <w:t>KeyboardInterrup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: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    </w:t>
      </w:r>
      <w:r w:rsidRPr="009A0B76">
        <w:rPr>
          <w:rStyle w:val="BuiltInTok"/>
          <w:rFonts w:asciiTheme="majorBidi" w:hAnsiTheme="majorBidi" w:cstheme="majorBidi"/>
          <w:sz w:val="28"/>
          <w:szCs w:val="28"/>
        </w:rPr>
        <w:t>print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(</w:t>
      </w:r>
      <w:r w:rsidRPr="009A0B76">
        <w:rPr>
          <w:rStyle w:val="StringTok"/>
          <w:rFonts w:asciiTheme="majorBidi" w:hAnsiTheme="majorBidi" w:cstheme="majorBidi"/>
          <w:sz w:val="28"/>
          <w:szCs w:val="28"/>
        </w:rPr>
        <w:t>"</w:t>
      </w:r>
      <w:r w:rsidRPr="009A0B76">
        <w:rPr>
          <w:rStyle w:val="CharTok"/>
          <w:rFonts w:asciiTheme="majorBidi" w:hAnsiTheme="majorBidi" w:cstheme="majorBidi"/>
          <w:sz w:val="28"/>
          <w:szCs w:val="28"/>
        </w:rPr>
        <w:t>\n</w:t>
      </w:r>
      <w:r w:rsidRPr="009A0B76">
        <w:rPr>
          <w:rStyle w:val="StringTok"/>
          <w:rFonts w:asciiTheme="majorBidi" w:hAnsiTheme="majorBidi" w:cstheme="majorBidi"/>
          <w:sz w:val="28"/>
          <w:szCs w:val="28"/>
        </w:rPr>
        <w:t>Stopping sniffer..."</w:t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    sniffer.ioctl(socket.SIO_RCVALL, socket.RCVALL_OFF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 xml:space="preserve">        sniffer.close()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NormalTok"/>
          <w:rFonts w:asciiTheme="majorBidi" w:hAnsiTheme="majorBidi" w:cstheme="majorBidi"/>
          <w:sz w:val="28"/>
          <w:szCs w:val="28"/>
        </w:rPr>
        <w:t>sniff()</w:t>
      </w:r>
    </w:p>
    <w:p w14:paraId="7936966F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15" w:name="sample-output"/>
      <w:bookmarkEnd w:id="13"/>
      <w:bookmarkEnd w:id="14"/>
      <w:r w:rsidRPr="009A0B76">
        <w:rPr>
          <w:rFonts w:asciiTheme="majorBidi" w:hAnsiTheme="majorBidi"/>
          <w:sz w:val="28"/>
          <w:szCs w:val="28"/>
        </w:rPr>
        <w:t>7. Sample Output</w:t>
      </w:r>
    </w:p>
    <w:p w14:paraId="3E360960" w14:textId="77777777" w:rsidR="002469E3" w:rsidRPr="009A0B76" w:rsidRDefault="00000000" w:rsidP="009A0B76">
      <w:pPr>
        <w:pStyle w:val="SourceCode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Style w:val="VerbatimChar"/>
          <w:rFonts w:asciiTheme="majorBidi" w:hAnsiTheme="majorBidi" w:cstheme="majorBidi"/>
          <w:sz w:val="28"/>
          <w:szCs w:val="28"/>
        </w:rPr>
        <w:t>--- IP Header ---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t>Version: 4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t>Header Length: 20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t>TTL: 128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lastRenderedPageBreak/>
        <w:t>Protocol: 6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t>Source IP: 192.168.1.101</w:t>
      </w:r>
      <w:r w:rsidRPr="009A0B76">
        <w:rPr>
          <w:rFonts w:asciiTheme="majorBidi" w:hAnsiTheme="majorBidi" w:cstheme="majorBidi"/>
          <w:sz w:val="28"/>
          <w:szCs w:val="28"/>
        </w:rPr>
        <w:br/>
      </w:r>
      <w:r w:rsidRPr="009A0B76">
        <w:rPr>
          <w:rStyle w:val="VerbatimChar"/>
          <w:rFonts w:asciiTheme="majorBidi" w:hAnsiTheme="majorBidi" w:cstheme="majorBidi"/>
          <w:sz w:val="28"/>
          <w:szCs w:val="28"/>
        </w:rPr>
        <w:t>Destination IP: 142.250.190.78</w:t>
      </w:r>
    </w:p>
    <w:p w14:paraId="3A1274D4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16" w:name="challenges-faced"/>
      <w:bookmarkEnd w:id="15"/>
      <w:r w:rsidRPr="009A0B76">
        <w:rPr>
          <w:rFonts w:asciiTheme="majorBidi" w:hAnsiTheme="majorBidi"/>
          <w:sz w:val="28"/>
          <w:szCs w:val="28"/>
        </w:rPr>
        <w:t>8. Challenges Faced</w:t>
      </w:r>
    </w:p>
    <w:p w14:paraId="7118B165" w14:textId="77777777" w:rsidR="002469E3" w:rsidRPr="009A0B76" w:rsidRDefault="00000000" w:rsidP="009A0B76">
      <w:pPr>
        <w:pStyle w:val="Compact"/>
        <w:numPr>
          <w:ilvl w:val="0"/>
          <w:numId w:val="7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Raw sockets require administrative privileges, which caused initial permission errors.</w:t>
      </w:r>
    </w:p>
    <w:p w14:paraId="5B5A5B5D" w14:textId="75F6CBD4" w:rsidR="002469E3" w:rsidRPr="009A0B76" w:rsidRDefault="00000000" w:rsidP="009A0B76">
      <w:pPr>
        <w:pStyle w:val="Compact"/>
        <w:numPr>
          <w:ilvl w:val="0"/>
          <w:numId w:val="7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 xml:space="preserve">IP headers </w:t>
      </w:r>
      <w:r w:rsidR="009359A7" w:rsidRPr="009A0B76">
        <w:rPr>
          <w:rFonts w:asciiTheme="majorBidi" w:hAnsiTheme="majorBidi" w:cstheme="majorBidi"/>
          <w:sz w:val="28"/>
          <w:szCs w:val="28"/>
        </w:rPr>
        <w:t>require</w:t>
      </w:r>
      <w:r w:rsidRPr="009A0B76">
        <w:rPr>
          <w:rFonts w:asciiTheme="majorBidi" w:hAnsiTheme="majorBidi" w:cstheme="majorBidi"/>
          <w:sz w:val="28"/>
          <w:szCs w:val="28"/>
        </w:rPr>
        <w:t xml:space="preserve"> byte-level parsing using </w:t>
      </w:r>
      <w:proofErr w:type="gramStart"/>
      <w:r w:rsidRPr="009A0B76">
        <w:rPr>
          <w:rStyle w:val="VerbatimChar"/>
          <w:rFonts w:asciiTheme="majorBidi" w:hAnsiTheme="majorBidi" w:cstheme="majorBidi"/>
          <w:sz w:val="28"/>
          <w:szCs w:val="28"/>
        </w:rPr>
        <w:t>struct.unpack</w:t>
      </w:r>
      <w:proofErr w:type="gramEnd"/>
      <w:r w:rsidRPr="009A0B76">
        <w:rPr>
          <w:rStyle w:val="VerbatimChar"/>
          <w:rFonts w:asciiTheme="majorBidi" w:hAnsiTheme="majorBidi" w:cstheme="majorBidi"/>
          <w:sz w:val="28"/>
          <w:szCs w:val="28"/>
        </w:rPr>
        <w:t>()</w:t>
      </w:r>
      <w:r w:rsidRPr="009A0B76">
        <w:rPr>
          <w:rFonts w:asciiTheme="majorBidi" w:hAnsiTheme="majorBidi" w:cstheme="majorBidi"/>
          <w:sz w:val="28"/>
          <w:szCs w:val="28"/>
        </w:rPr>
        <w:t>.</w:t>
      </w:r>
    </w:p>
    <w:p w14:paraId="346FD960" w14:textId="77777777" w:rsidR="002469E3" w:rsidRPr="009A0B76" w:rsidRDefault="00000000" w:rsidP="009A0B76">
      <w:pPr>
        <w:pStyle w:val="Compact"/>
        <w:numPr>
          <w:ilvl w:val="0"/>
          <w:numId w:val="7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Understanding endian formats and IP packet structures took effort.</w:t>
      </w:r>
    </w:p>
    <w:p w14:paraId="41F30281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17" w:name="learning-outcomes"/>
      <w:bookmarkEnd w:id="16"/>
      <w:r w:rsidRPr="009A0B76">
        <w:rPr>
          <w:rFonts w:asciiTheme="majorBidi" w:hAnsiTheme="majorBidi"/>
          <w:sz w:val="28"/>
          <w:szCs w:val="28"/>
        </w:rPr>
        <w:t>9. Learning Outcomes</w:t>
      </w:r>
    </w:p>
    <w:p w14:paraId="22B3E568" w14:textId="77777777" w:rsidR="002469E3" w:rsidRPr="009A0B76" w:rsidRDefault="00000000" w:rsidP="009A0B76">
      <w:pPr>
        <w:pStyle w:val="Compact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proofErr w:type="gramStart"/>
      <w:r w:rsidRPr="009A0B76">
        <w:rPr>
          <w:rFonts w:asciiTheme="majorBidi" w:hAnsiTheme="majorBidi" w:cstheme="majorBidi"/>
          <w:sz w:val="28"/>
          <w:szCs w:val="28"/>
        </w:rPr>
        <w:t>Gained</w:t>
      </w:r>
      <w:proofErr w:type="gramEnd"/>
      <w:r w:rsidRPr="009A0B76">
        <w:rPr>
          <w:rFonts w:asciiTheme="majorBidi" w:hAnsiTheme="majorBidi" w:cstheme="majorBidi"/>
          <w:sz w:val="28"/>
          <w:szCs w:val="28"/>
        </w:rPr>
        <w:t xml:space="preserve"> hands-on experience in low-level socket programming.</w:t>
      </w:r>
    </w:p>
    <w:p w14:paraId="6A7498C0" w14:textId="77777777" w:rsidR="002469E3" w:rsidRPr="009A0B76" w:rsidRDefault="00000000" w:rsidP="009A0B76">
      <w:pPr>
        <w:pStyle w:val="Compact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Understood how real-time network data can be intercepted and parsed.</w:t>
      </w:r>
    </w:p>
    <w:p w14:paraId="1614F304" w14:textId="77777777" w:rsidR="002469E3" w:rsidRPr="009A0B76" w:rsidRDefault="00000000" w:rsidP="009A0B76">
      <w:pPr>
        <w:pStyle w:val="Compact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Improved knowledge of networking protocols and packet analysis.</w:t>
      </w:r>
    </w:p>
    <w:p w14:paraId="3CBB9E32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18" w:name="conclusion"/>
      <w:bookmarkEnd w:id="17"/>
      <w:r w:rsidRPr="009A0B76">
        <w:rPr>
          <w:rFonts w:asciiTheme="majorBidi" w:hAnsiTheme="majorBidi"/>
          <w:sz w:val="28"/>
          <w:szCs w:val="28"/>
        </w:rPr>
        <w:t>10. Conclusion</w:t>
      </w:r>
    </w:p>
    <w:p w14:paraId="04B0B16B" w14:textId="77777777" w:rsidR="002469E3" w:rsidRPr="009A0B76" w:rsidRDefault="00000000" w:rsidP="009A0B76">
      <w:pPr>
        <w:pStyle w:val="FirstParagraph"/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>This project successfully demonstrates how raw sockets in Python can be used to create a basic network sniffer. It provides foundational insight into packet inspection, which is essential for cybersecurity, diagnostics, and ethical hacking. The project can be extended to support parsing TCP/UDP headers, logging data, or adding a GUI.</w:t>
      </w:r>
    </w:p>
    <w:p w14:paraId="099313C4" w14:textId="77777777" w:rsidR="002469E3" w:rsidRPr="009A0B76" w:rsidRDefault="00000000" w:rsidP="009A0B76">
      <w:pPr>
        <w:pStyle w:val="Heading2"/>
        <w:spacing w:line="360" w:lineRule="auto"/>
        <w:rPr>
          <w:rFonts w:asciiTheme="majorBidi" w:hAnsiTheme="majorBidi"/>
          <w:sz w:val="28"/>
          <w:szCs w:val="28"/>
        </w:rPr>
      </w:pPr>
      <w:bookmarkStart w:id="19" w:name="references"/>
      <w:bookmarkEnd w:id="18"/>
      <w:r w:rsidRPr="009A0B76">
        <w:rPr>
          <w:rFonts w:asciiTheme="majorBidi" w:hAnsiTheme="majorBidi"/>
          <w:sz w:val="28"/>
          <w:szCs w:val="28"/>
        </w:rPr>
        <w:t>11. References</w:t>
      </w:r>
    </w:p>
    <w:p w14:paraId="6A69FB06" w14:textId="77777777" w:rsidR="002469E3" w:rsidRPr="009A0B76" w:rsidRDefault="00000000" w:rsidP="009A0B76">
      <w:pPr>
        <w:pStyle w:val="Compact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 xml:space="preserve">Python Socket Docs: </w:t>
      </w:r>
      <w:hyperlink r:id="rId5">
        <w:r w:rsidRPr="009A0B76">
          <w:rPr>
            <w:rStyle w:val="Hyperlink"/>
            <w:rFonts w:asciiTheme="majorBidi" w:hAnsiTheme="majorBidi" w:cstheme="majorBidi"/>
            <w:sz w:val="28"/>
            <w:szCs w:val="28"/>
          </w:rPr>
          <w:t>https://docs.python.org/3/library/socket.html</w:t>
        </w:r>
      </w:hyperlink>
    </w:p>
    <w:p w14:paraId="7ED0178D" w14:textId="77777777" w:rsidR="002469E3" w:rsidRPr="009A0B76" w:rsidRDefault="00000000" w:rsidP="009A0B76">
      <w:pPr>
        <w:pStyle w:val="Compact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 xml:space="preserve">Struct Module Docs: </w:t>
      </w:r>
      <w:hyperlink r:id="rId6">
        <w:r w:rsidRPr="009A0B76">
          <w:rPr>
            <w:rStyle w:val="Hyperlink"/>
            <w:rFonts w:asciiTheme="majorBidi" w:hAnsiTheme="majorBidi" w:cstheme="majorBidi"/>
            <w:sz w:val="28"/>
            <w:szCs w:val="28"/>
          </w:rPr>
          <w:t>https://docs.python.org/3/library/struct.html</w:t>
        </w:r>
      </w:hyperlink>
    </w:p>
    <w:p w14:paraId="10247E87" w14:textId="77777777" w:rsidR="002469E3" w:rsidRPr="009A0B76" w:rsidRDefault="00000000" w:rsidP="009A0B76">
      <w:pPr>
        <w:pStyle w:val="Compact"/>
        <w:numPr>
          <w:ilvl w:val="0"/>
          <w:numId w:val="9"/>
        </w:numPr>
        <w:spacing w:line="360" w:lineRule="auto"/>
        <w:rPr>
          <w:rFonts w:asciiTheme="majorBidi" w:hAnsiTheme="majorBidi" w:cstheme="majorBidi"/>
          <w:sz w:val="28"/>
          <w:szCs w:val="28"/>
        </w:rPr>
      </w:pPr>
      <w:r w:rsidRPr="009A0B76">
        <w:rPr>
          <w:rFonts w:asciiTheme="majorBidi" w:hAnsiTheme="majorBidi" w:cstheme="majorBidi"/>
          <w:sz w:val="28"/>
          <w:szCs w:val="28"/>
        </w:rPr>
        <w:t xml:space="preserve">RealPython: </w:t>
      </w:r>
      <w:hyperlink r:id="rId7">
        <w:r w:rsidRPr="009A0B76">
          <w:rPr>
            <w:rStyle w:val="Hyperlink"/>
            <w:rFonts w:asciiTheme="majorBidi" w:hAnsiTheme="majorBidi" w:cstheme="majorBidi"/>
            <w:sz w:val="28"/>
            <w:szCs w:val="28"/>
          </w:rPr>
          <w:t>https://realpython.com/python-sockets/</w:t>
        </w:r>
      </w:hyperlink>
    </w:p>
    <w:p w14:paraId="35319D4C" w14:textId="17F6795B" w:rsidR="002469E3" w:rsidRPr="009A0B76" w:rsidRDefault="002469E3" w:rsidP="009A0B76">
      <w:pPr>
        <w:pStyle w:val="Compact"/>
        <w:spacing w:line="360" w:lineRule="auto"/>
        <w:ind w:left="720"/>
        <w:rPr>
          <w:rFonts w:asciiTheme="majorBidi" w:hAnsiTheme="majorBidi" w:cstheme="majorBidi"/>
          <w:sz w:val="28"/>
          <w:szCs w:val="28"/>
        </w:rPr>
      </w:pPr>
      <w:bookmarkStart w:id="20" w:name="appendix"/>
      <w:bookmarkEnd w:id="0"/>
      <w:bookmarkEnd w:id="19"/>
      <w:bookmarkEnd w:id="20"/>
    </w:p>
    <w:sectPr w:rsidR="002469E3" w:rsidRPr="009A0B76" w:rsidSect="009A0B76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5380B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ACC86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BA84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94856172">
    <w:abstractNumId w:val="0"/>
  </w:num>
  <w:num w:numId="2" w16cid:durableId="1925871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4660331">
    <w:abstractNumId w:val="1"/>
  </w:num>
  <w:num w:numId="4" w16cid:durableId="48769022">
    <w:abstractNumId w:val="1"/>
  </w:num>
  <w:num w:numId="5" w16cid:durableId="1549338402">
    <w:abstractNumId w:val="1"/>
  </w:num>
  <w:num w:numId="6" w16cid:durableId="1842356233">
    <w:abstractNumId w:val="1"/>
  </w:num>
  <w:num w:numId="7" w16cid:durableId="543521799">
    <w:abstractNumId w:val="1"/>
  </w:num>
  <w:num w:numId="8" w16cid:durableId="1587307596">
    <w:abstractNumId w:val="1"/>
  </w:num>
  <w:num w:numId="9" w16cid:durableId="1492796483">
    <w:abstractNumId w:val="1"/>
  </w:num>
  <w:num w:numId="10" w16cid:durableId="3512236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69E3"/>
    <w:rsid w:val="002469E3"/>
    <w:rsid w:val="009359A7"/>
    <w:rsid w:val="00971695"/>
    <w:rsid w:val="009A0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C1358"/>
  <w15:docId w15:val="{095B57D0-AFA2-4B2E-B5EF-702D4C4E4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9359A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9359A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9359A7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9359A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urfulAccent2">
    <w:name w:val="Grid Table 6 Colorful Accent 2"/>
    <w:basedOn w:val="TableNormal"/>
    <w:uiPriority w:val="51"/>
    <w:rsid w:val="009359A7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9359A7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6Colourful">
    <w:name w:val="Grid Table 6 Colorful"/>
    <w:basedOn w:val="TableNormal"/>
    <w:uiPriority w:val="51"/>
    <w:rsid w:val="009359A7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ealpython.com/python-socke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python.org/3/library/struct.html" TargetMode="External"/><Relationship Id="rId5" Type="http://schemas.openxmlformats.org/officeDocument/2006/relationships/hyperlink" Target="https://docs.python.org/3/library/socket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6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01-134232-061</cp:lastModifiedBy>
  <cp:revision>2</cp:revision>
  <dcterms:created xsi:type="dcterms:W3CDTF">2025-07-26T09:03:00Z</dcterms:created>
  <dcterms:modified xsi:type="dcterms:W3CDTF">2025-07-26T14:38:00Z</dcterms:modified>
</cp:coreProperties>
</file>